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ivil Engineer Internship Position</w:t>
      </w:r>
      <w:r>
        <w:br/>
      </w:r>
      <w:r>
        <w:t xml:space="preserve">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ubai, United Arab Emirates</w:t>
      </w:r>
    </w:p>
    <w:bookmarkStart w:id="21" w:name="X8e99e48ffa173c63583aca2218b62f51abd7bf8"/>
    <w:p>
      <w:pPr>
        <w:pStyle w:val="Heading2"/>
      </w:pPr>
      <w:r>
        <w:t xml:space="preserve">Subject: Internship Application Letter for Civil Engineer Position in Dubai</w:t>
      </w:r>
    </w:p>
    <w:bookmarkEnd w:id="21"/>
    <w:p>
      <w:pPr>
        <w:pStyle w:val="FirstParagraph"/>
      </w:pPr>
      <w:r>
        <w:t xml:space="preserve">Dear Hiring Manager,</w:t>
      </w:r>
    </w:p>
    <w:p>
      <w:pPr>
        <w:pStyle w:val="BodyText"/>
      </w:pPr>
      <w:r>
        <w:t xml:space="preserve">I am writing to express my enthusiastic interest in the Civil Engineer Internship position at your esteemed organization, as advertised on [Platform where you saw the advertisement - e.g., LinkedIn, company website]. As a dedicated and aspiring Civil Engineer currently pursuing my Bachelor's degree in Civil Engineering at [Your University], I am eager to contribute my academic knowledge and hands-on project experience to the dynamic infrastructure landscape of Dubai. This Internship Application Letter serves as my formal expression of interest in gaining practical experience within the United Arab Emirates Dubai construction sector—a region renowned for its visionary engineering projects that continually redefine global standards.</w:t>
      </w:r>
    </w:p>
    <w:p>
      <w:pPr>
        <w:pStyle w:val="BodyText"/>
      </w:pPr>
      <w:r>
        <w:t xml:space="preserve">My academic journey at [Your University] has provided me with a robust foundation in structural analysis, geotechnical engineering, and sustainable construction methodologies. I have successfully completed coursework in reinforced concrete design, highway engineering, and BIM (Building Information Modeling) software applications—skills directly aligned with the technical demands of modern infrastructure development in Dubai. During my studies, I led a university project designing a sustainable campus drainage system that earned recognition for innovative water management solutions, demonstrating my ability to translate theoretical knowledge into practical engineering applications. This experience solidified my passion for creating resilient infrastructure capable of meeting the unique environmental and developmental challenges of arid climates like those found across the United Arab Emirates Dubai region.</w:t>
      </w:r>
    </w:p>
    <w:p>
      <w:pPr>
        <w:pStyle w:val="BodyText"/>
      </w:pPr>
      <w:r>
        <w:t xml:space="preserve">What particularly excites me about this opportunity is the unparalleled opportunity to learn from industry leaders in a city that has transformed into an architectural marvel. Dubai's skyline, featuring iconic landmarks such as the Burj Khalifa and Palm Jumeirah, represents a testament to engineering excellence that continues to inspire my professional aspirations. The United Arab Emirates' strategic vision for sustainable urban development through initiatives like the Dubai Clean Energy Strategy 2050 and Smart City projects creates an ideal environment for me to grow as a Civil Engineer committed to contributing meaningfully to future-proof infrastructure. I am particularly drawn to [Company Name]'s reputation for pioneering sustainable construction practices in high-profile projects such as [Mention a specific project if known, otherwise say "major waterfront developments" or "smart city initiatives"], which aligns perfectly with my career goals.</w:t>
      </w:r>
    </w:p>
    <w:p>
      <w:pPr>
        <w:pStyle w:val="BodyText"/>
      </w:pPr>
      <w:r>
        <w:t xml:space="preserve">Throughout my academic and extracurricular activities, I have cultivated essential soft skills critical for success in Dubai's collaborative engineering environment. As a member of [University] Engineering Society, I organized cross-cultural workshops that fostered teamwork among 50+ international students—skills directly transferable to the diverse workforce prevalent in United Arab Emirates Dubai construction sites. My proficiency in Microsoft Project and AutoCAD, coupled with basic understanding of UAE building codes and environmental regulations, positions me to contribute immediately upon joining your team. I am also highly adaptable to the fast-paced nature of Dubai's construction industry, having successfully managed multiple academic deadlines while participating in a summer fieldwork internship at [Previous Internship/Project], where I assisted in site inspections and material testing for a commercial building project.</w:t>
      </w:r>
    </w:p>
    <w:p>
      <w:pPr>
        <w:pStyle w:val="BodyText"/>
      </w:pPr>
      <w:r>
        <w:t xml:space="preserve">I understand that Dubai's engineering sector operates at the forefront of innovation, demanding professionals who embrace cutting-edge technologies like drones for site surveying, AI-driven structural analysis, and green construction materials. My commitment to continuous learning is evidenced by my recent certification in Sustainable Construction Practices from [Relevant Institution/Platform] and my active participation in webinars hosted by the Emirates Society for Civil Engineering. I am particularly eager to learn from your team's expertise in integrating these advanced methodologies within Dubai's unique environmental context—where projects must balance rapid development with water conservation, extreme heat mitigation, and sustainable desert construction techniques.</w:t>
      </w:r>
    </w:p>
    <w:p>
      <w:pPr>
        <w:pStyle w:val="BodyText"/>
      </w:pPr>
      <w:r>
        <w:t xml:space="preserve">My long-term aspiration is to become a licensed Civil Engineer specializing in resilient infrastructure for the Middle East region. I believe that starting my professional journey with [Company Name] through this internship would provide the invaluable hands-on experience necessary to understand Dubai's construction ecosystem—from navigating complex permitting processes under UAE regulations to collaborating with multidisciplinary teams on projects spanning residential, commercial, and transportation sectors. The United Arab Emirates Dubai landscape offers a unique learning laboratory where I can witness first-hand how engineering solutions address both the ambitious scale of development and the specific challenges of desert environments.</w:t>
      </w:r>
    </w:p>
    <w:p>
      <w:pPr>
        <w:pStyle w:val="BodyText"/>
      </w:pPr>
      <w:r>
        <w:t xml:space="preserve">I am deeply impressed by your company's commitment to fostering young talent through structured internship programs, as highlighted in your [Mention if you saw any specific program details]. I am confident that my technical foundation, proactive attitude, and genuine enthusiasm for contributing to Dubai's next phase of development would make me a valuable asset to your engineering team. I am particularly eager to apply my academic training in structural analysis to assist with projects requiring innovative solutions for seismic resilience and thermal efficiency—critical considerations given Dubai's environmental conditions.</w:t>
      </w:r>
    </w:p>
    <w:p>
      <w:pPr>
        <w:pStyle w:val="BodyText"/>
      </w:pPr>
      <w:r>
        <w:t xml:space="preserve">Thank you for considering my Internship Application Letter. I have attached my resume, academic transcripts, and a portfolio of relevant coursework projects for your review. I welcome the opportunity to discuss how my skills align with your current and upcoming projects in the United Arab Emirates Dubai construction industry during an interview at your earliest convenience. I am available for an interview immediately and can be reached via email or phone at your convenience.</w:t>
      </w:r>
    </w:p>
    <w:p>
      <w:pPr>
        <w:pStyle w:val="BodyText"/>
      </w:pPr>
      <w:r>
        <w:t xml:space="preserve">With sincere appreciation for your time and consideration,</w:t>
      </w:r>
    </w:p>
    <w:p>
      <w:pPr>
        <w:pStyle w:val="BodyText"/>
      </w:pPr>
      <w:r>
        <w:t xml:space="preserve">[Your Full Name]</w:t>
      </w:r>
    </w:p>
    <w:p>
      <w:pPr>
        <w:pStyle w:val="BodyText"/>
      </w:pPr>
      <w:r>
        <w:t xml:space="preserve">Civil Engineering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dc:title>
  <dc:creator/>
  <dc:language>en</dc:language>
  <cp:keywords/>
  <dcterms:created xsi:type="dcterms:W3CDTF">2025-12-10T05:49:15Z</dcterms:created>
  <dcterms:modified xsi:type="dcterms:W3CDTF">2025-12-10T05:49:15Z</dcterms:modified>
</cp:coreProperties>
</file>

<file path=docProps/custom.xml><?xml version="1.0" encoding="utf-8"?>
<Properties xmlns="http://schemas.openxmlformats.org/officeDocument/2006/custom-properties" xmlns:vt="http://schemas.openxmlformats.org/officeDocument/2006/docPropsVTypes"/>
</file>